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the Master of Science in Physiotherapy Program</w:t>
      </w:r>
    </w:p>
    <w:bookmarkEnd w:id="20"/>
    <w:p>
      <w:pPr>
        <w:pStyle w:val="BodyText"/>
      </w:pPr>
      <w:r>
        <w:t xml:space="preserve">September 25, 2023</w:t>
      </w:r>
    </w:p>
    <w:p>
      <w:pPr>
        <w:pStyle w:val="BodyText"/>
      </w:pPr>
      <w:r>
        <w:t xml:space="preserve">Dr. Evelyn Mensah</w:t>
      </w:r>
    </w:p>
    <w:p>
      <w:pPr>
        <w:pStyle w:val="BodyText"/>
      </w:pPr>
      <w:r>
        <w:t xml:space="preserve">Scholarship Committee Chairperson</w:t>
      </w:r>
    </w:p>
    <w:p>
      <w:pPr>
        <w:pStyle w:val="BodyText"/>
      </w:pPr>
      <w:r>
        <w:t xml:space="preserve">Africa Health Foundation</w:t>
      </w:r>
    </w:p>
    <w:p>
      <w:pPr>
        <w:pStyle w:val="BodyText"/>
      </w:pPr>
      <w:r>
        <w:t xml:space="preserve">P.O. Box 7890, Accra</w:t>
      </w:r>
    </w:p>
    <w:p>
      <w:pPr>
        <w:pStyle w:val="BodyText"/>
      </w:pPr>
      <w:r>
        <w:t xml:space="preserve">Ghana</w:t>
      </w:r>
    </w:p>
    <w:bookmarkStart w:id="21" w:name="dear-dr.-mensah"/>
    <w:p>
      <w:pPr>
        <w:pStyle w:val="Heading2"/>
      </w:pPr>
      <w:r>
        <w:t xml:space="preserve">Dear Dr. Mensah,</w:t>
      </w:r>
    </w:p>
    <w:p>
      <w:pPr>
        <w:pStyle w:val="FirstParagraph"/>
      </w:pPr>
      <w:r>
        <w:t xml:space="preserve">I am writing this Scholarship Application Letter with profound enthusiasm to apply for the Africa Health Foundation's prestigious Master of Science in Physiotherapy scholarship program. As a dedicated Ghanaian student currently pursuing my Bachelor of Science in Physiotherapy at the University of Ghana, Legon, I am eager to elevate my professional capabilities through advanced studies and contribute meaningfully to healthcare transformation in</w:t>
      </w:r>
      <w:r>
        <w:t xml:space="preserve"> </w:t>
      </w:r>
      <w:r>
        <w:rPr>
          <w:bCs/>
          <w:b/>
        </w:rPr>
        <w:t xml:space="preserve">Ghana Accra</w:t>
      </w:r>
      <w:r>
        <w:t xml:space="preserve">. This scholarship represents not merely an educational opportunity but a strategic investment in addressing critical gaps within our nation's rehabilitation services.</w:t>
      </w:r>
    </w:p>
    <w:p>
      <w:pPr>
        <w:pStyle w:val="BodyText"/>
      </w:pPr>
      <w:r>
        <w:t xml:space="preserve">My journey toward becoming a compassionate and skilled Physiotherapist began during my childhood in the vibrant community of Ashaiman, Accra. Witnessing my grandmother's struggle with post-stroke mobility issues due to limited access to specialized physiotherapy services ignited my professional calling. I observed how the absence of trained Physiotherapists in rural clinics and urban health centers left countless patients without essential rehabilitation care. This early exposure solidified my commitment to becoming a</w:t>
      </w:r>
      <w:r>
        <w:t xml:space="preserve"> </w:t>
      </w:r>
      <w:r>
        <w:rPr>
          <w:bCs/>
          <w:b/>
        </w:rPr>
        <w:t xml:space="preserve">Physiotherapist</w:t>
      </w:r>
      <w:r>
        <w:t xml:space="preserve"> </w:t>
      </w:r>
      <w:r>
        <w:t xml:space="preserve">who would bridge this service gap, particularly within</w:t>
      </w:r>
      <w:r>
        <w:t xml:space="preserve"> </w:t>
      </w:r>
      <w:r>
        <w:rPr>
          <w:bCs/>
          <w:b/>
        </w:rPr>
        <w:t xml:space="preserve">Ghana Accra</w:t>
      </w:r>
      <w:r>
        <w:t xml:space="preserve">, where urbanization has intensified the demand for accessible rehabilitation services.</w:t>
      </w:r>
    </w:p>
    <w:p>
      <w:pPr>
        <w:pStyle w:val="BodyText"/>
      </w:pPr>
      <w:r>
        <w:t xml:space="preserve">During my undergraduate studies at the University of Ghana, I achieved a cumulative GPA of 3.8/4.0 while actively participating in community health initiatives across Accra. As a volunteer physiotherapy assistant at the Korle Bu Teaching Hospital's stroke rehabilitation unit, I witnessed first-hand the overwhelming patient load—often exceeding 150 daily consultations—with only three Physiotherapists managing services for an entire region. This experience revealed systemic challenges: insufficient equipment, inadequate staffing ratios (1:200 in public facilities versus the WHO-recommended 1:50), and limited community-based rehabilitation programs. These observations have fueled my academic focus on neurorehabilitation and accessible service delivery models specifically designed for Ghanaian urban contexts.</w:t>
      </w:r>
    </w:p>
    <w:p>
      <w:pPr>
        <w:pStyle w:val="BodyText"/>
      </w:pPr>
      <w:r>
        <w:t xml:space="preserve">My current financial situation presents a significant barrier to pursuing advanced studies. My family's modest income as subsistence farmers in the Greater Accra Region cannot support the approximately GH₵ 18,000 (USD $2,300) required for tuition and living expenses during my master's program. The Africa Health Foundation scholarship is indispensable to my academic progression. Without this support, I would be compelled to delay studies or accept a salaried position at the Ghana Health Service immediately after graduation—a path that would prevent me from acquiring specialized skills in evidence-based neurorehabilitation and health systems management essential for transforming services in</w:t>
      </w:r>
      <w:r>
        <w:t xml:space="preserve"> </w:t>
      </w:r>
      <w:r>
        <w:rPr>
          <w:bCs/>
          <w:b/>
        </w:rPr>
        <w:t xml:space="preserve">Ghana Accra</w:t>
      </w:r>
      <w:r>
        <w:t xml:space="preserve">.</w:t>
      </w:r>
    </w:p>
    <w:p>
      <w:pPr>
        <w:pStyle w:val="BodyText"/>
      </w:pPr>
      <w:r>
        <w:t xml:space="preserve">I have meticulously designed my proposed master's research to address Accra's specific rehabilitation needs. My thesis, "Community-Based Neurorehabilitation Models for Urban Populations in Greater Accra," will evaluate mobile physiotherapy units and telehealth integration within low-resource clinics like those operated by the Kumasi Centre for Collaborative Research (KCCR) in Tema. This research directly aligns with Ghana's National Health Insurance Scheme (NHIS) expansion goals and the Ministry of Health's 2023-2027 Rehabilitation Strategy, which prioritizes Accra as a pilot city for service innovation. My fieldwork will partner with the Accra Metropolitan Assembly's Health Directorate to implement and assess culturally appropriate interventions.</w:t>
      </w:r>
    </w:p>
    <w:p>
      <w:pPr>
        <w:pStyle w:val="BodyText"/>
      </w:pPr>
      <w:r>
        <w:t xml:space="preserve">My professional vision extends beyond clinical practice to systems-level change. As an emerging Physiotherapist committed to</w:t>
      </w:r>
      <w:r>
        <w:t xml:space="preserve"> </w:t>
      </w:r>
      <w:r>
        <w:rPr>
          <w:bCs/>
          <w:b/>
        </w:rPr>
        <w:t xml:space="preserve">Ghana Accra</w:t>
      </w:r>
      <w:r>
        <w:t xml:space="preserve">, I aim to establish a community rehabilitation hub in the Ashanti Akim North District—a region where only 12% of stroke survivors receive specialized physiotherapy within six months of diagnosis. My long-term strategy involves developing training modules for community health workers in basic mobility exercises, thereby expanding service reach by 300% in underserved neighborhoods. I will also advocate for policy reforms to integrate physiotherapy into Ghana's primary healthcare framework, drawing from my master's research on resource-efficient service delivery models.</w:t>
      </w:r>
    </w:p>
    <w:p>
      <w:pPr>
        <w:pStyle w:val="BodyText"/>
      </w:pPr>
      <w:r>
        <w:t xml:space="preserve">I have already demonstrated leadership through my role as Student Representative for the Ghana Physiotherapy Association (GPA) at University of Ghana. In this capacity, I organized Accra's first community rehabilitation awareness week in 2022, mobilizing 15 student Physiotherapists to conduct free screenings across five neighborhoods and train 40 community health volunteers. This initiative reached over 700 residents—many from low-income households—and highlighted the critical need for expanded services. My GPA leadership experience has equipped me with project management skills directly applicable to implementing the rehabilitation programs I plan to develop in Accra.</w:t>
      </w:r>
    </w:p>
    <w:p>
      <w:pPr>
        <w:pStyle w:val="BodyText"/>
      </w:pPr>
      <w:r>
        <w:t xml:space="preserve">What distinguishes my Scholarship Application Letter is my unwavering commitment to localized solutions. Unlike generic rehabilitation approaches, my proposed work acknowledges Accra's unique challenges: high population density, traffic congestion limiting patient access, and cultural preferences for community-based care. My research will incorporate traditional healing practices with modern physiotherapy techniques—such as integrating Ghanaian dance movements into mobility exercises—to enhance patient engagement and cultural relevance. This approach aligns with the World Health Organization's 2021 guidelines emphasizing culturally competent rehabilitation services.</w:t>
      </w:r>
    </w:p>
    <w:p>
      <w:pPr>
        <w:pStyle w:val="BodyText"/>
      </w:pPr>
      <w:r>
        <w:t xml:space="preserve">The Africa Health Foundation scholarship represents far more than financial assistance; it is a partnership in national development. With this support, I will complete my master's program with distinction while contributing research that directly addresses Accra's healthcare challenges. Upon graduation, I will return to serve as Clinical Supervisor at the Korle Bu Teaching Hospital and launch my community rehabilitation initiative within 18 months—providing services to an estimated 250+ patients annually in underserved areas of Accra. My professional trajectory embodies Ghana's commitment to achieving Universal Health Coverage by 2030, with physiotherapy as a cornerstone of sustainable health systems.</w:t>
      </w:r>
    </w:p>
    <w:p>
      <w:pPr>
        <w:pStyle w:val="BodyText"/>
      </w:pPr>
      <w:r>
        <w:t xml:space="preserve">I am confident that my academic record, field experience, and community-focused vision make me an exceptional candidate for this scholarship. I have attached my curriculum vitae, academic transcripts, and letters of recommendation from Professor Kwame Mensah (Head of Physiotherapy Department) and Dr. Amina Adjei (Clinical Supervisor at Korle Bu). Thank you for considering my application to become a transformative Physiotherapist in</w:t>
      </w:r>
      <w:r>
        <w:t xml:space="preserve"> </w:t>
      </w:r>
      <w:r>
        <w:rPr>
          <w:bCs/>
          <w:b/>
        </w:rPr>
        <w:t xml:space="preserve">Ghana Accra</w:t>
      </w:r>
      <w:r>
        <w:t xml:space="preserve">. I welcome the opportunity to discuss how my proposed work aligns with the Africa Health Foundation's mission during an interview.</w:t>
      </w:r>
    </w:p>
    <w:p>
      <w:pPr>
        <w:pStyle w:val="BodyText"/>
      </w:pPr>
      <w:r>
        <w:t xml:space="preserve">Sincerely,</w:t>
      </w:r>
    </w:p>
    <w:p>
      <w:pPr>
        <w:pStyle w:val="BodyText"/>
      </w:pPr>
      <w:r>
        <w:br/>
      </w:r>
      <w:r>
        <w:br/>
      </w:r>
    </w:p>
    <w:p>
      <w:pPr>
        <w:pStyle w:val="BodyText"/>
      </w:pPr>
      <w:r>
        <w:t xml:space="preserve">Adwoa Kofi</w:t>
      </w:r>
    </w:p>
    <w:p>
      <w:pPr>
        <w:pStyle w:val="BodyText"/>
      </w:pPr>
      <w:r>
        <w:t xml:space="preserve">Bachelor of Science in Physiotherapy Candidate (Expected Graduation: July 2024)</w:t>
      </w:r>
    </w:p>
    <w:p>
      <w:pPr>
        <w:pStyle w:val="BodyText"/>
      </w:pPr>
      <w:r>
        <w:t xml:space="preserve">University of Ghana, Legon</w:t>
      </w:r>
    </w:p>
    <w:p>
      <w:pPr>
        <w:pStyle w:val="BodyText"/>
      </w:pPr>
      <w:r>
        <w:t xml:space="preserve">Email: akofi@ug.edu.gh | Phone: +233 55 123 4567</w:t>
      </w:r>
    </w:p>
    <w:p>
      <w:pPr>
        <w:pStyle w:val="BodyText"/>
      </w:pPr>
      <w:r>
        <w:t xml:space="preserve">Word Count: 827</w:t>
      </w:r>
    </w:p>
    <w:p>
      <w:pPr>
        <w:pStyle w:val="BodyText"/>
      </w:pPr>
      <w:r>
        <w:t xml:space="preserve">Attachments: CV, Academic Transcripts, Letters of Recommend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 in Ghana Accra</dc:title>
  <dc:creator/>
  <dc:language>en</dc:language>
  <cp:keywords/>
  <dcterms:created xsi:type="dcterms:W3CDTF">2025-12-10T08:12:11Z</dcterms:created>
  <dcterms:modified xsi:type="dcterms:W3CDTF">2025-12-10T08:12:11Z</dcterms:modified>
</cp:coreProperties>
</file>

<file path=docProps/custom.xml><?xml version="1.0" encoding="utf-8"?>
<Properties xmlns="http://schemas.openxmlformats.org/officeDocument/2006/custom-properties" xmlns:vt="http://schemas.openxmlformats.org/officeDocument/2006/docPropsVTypes"/>
</file>